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F2B1A2" w14:textId="23729B74" w:rsidR="00766929" w:rsidRPr="00B43983" w:rsidRDefault="00B43983" w:rsidP="00B43983">
      <w:pPr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>December 2</w:t>
      </w:r>
      <w:r w:rsidR="00766929" w:rsidRPr="00B43983">
        <w:rPr>
          <w:rFonts w:ascii="Arial Narrow" w:hAnsi="Arial Narrow" w:cs="Arial"/>
        </w:rPr>
        <w:t>, 2025</w:t>
      </w:r>
    </w:p>
    <w:p w14:paraId="3395521E" w14:textId="77777777" w:rsidR="00766929" w:rsidRPr="00B43983" w:rsidRDefault="00766929" w:rsidP="00B43983">
      <w:pPr>
        <w:jc w:val="both"/>
        <w:rPr>
          <w:rFonts w:ascii="Arial Narrow" w:hAnsi="Arial Narrow" w:cs="Arial"/>
        </w:rPr>
      </w:pPr>
    </w:p>
    <w:p w14:paraId="027C2092" w14:textId="3C9B51A8" w:rsidR="00766929" w:rsidRPr="00B43983" w:rsidRDefault="00766929" w:rsidP="00B43983">
      <w:pPr>
        <w:spacing w:after="0" w:line="240" w:lineRule="auto"/>
        <w:jc w:val="both"/>
        <w:rPr>
          <w:rFonts w:ascii="Arial Narrow" w:hAnsi="Arial Narrow" w:cs="Arial"/>
          <w:b/>
          <w:bCs/>
        </w:rPr>
      </w:pPr>
      <w:r w:rsidRPr="00B43983">
        <w:rPr>
          <w:rFonts w:ascii="Arial Narrow" w:hAnsi="Arial Narrow" w:cs="Arial"/>
          <w:b/>
          <w:bCs/>
        </w:rPr>
        <w:t>To:</w:t>
      </w:r>
      <w:r w:rsidRPr="00B43983">
        <w:rPr>
          <w:rFonts w:ascii="Arial Narrow" w:hAnsi="Arial Narrow" w:cs="Arial"/>
          <w:b/>
          <w:bCs/>
        </w:rPr>
        <w:tab/>
      </w:r>
      <w:r w:rsidRPr="00B43983">
        <w:rPr>
          <w:rFonts w:ascii="Arial Narrow" w:hAnsi="Arial Narrow" w:cs="Arial"/>
          <w:b/>
          <w:bCs/>
        </w:rPr>
        <w:tab/>
      </w:r>
      <w:r w:rsidR="00B2075C">
        <w:rPr>
          <w:rFonts w:ascii="Arial Narrow" w:hAnsi="Arial Narrow" w:cs="Arial"/>
          <w:b/>
          <w:sz w:val="21"/>
          <w:szCs w:val="21"/>
        </w:rPr>
        <w:t>RHAYMART JOE O. GELLA</w:t>
      </w:r>
    </w:p>
    <w:p w14:paraId="6EFA3915" w14:textId="55D41557" w:rsidR="00766929" w:rsidRPr="00B43983" w:rsidRDefault="00B2075C" w:rsidP="00B43983">
      <w:pPr>
        <w:spacing w:after="0" w:line="240" w:lineRule="auto"/>
        <w:ind w:left="720" w:firstLine="720"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>Director, Admin Services Division</w:t>
      </w:r>
    </w:p>
    <w:p w14:paraId="106CD5BE" w14:textId="069E94C6" w:rsidR="00766929" w:rsidRPr="00B43983" w:rsidRDefault="00B2075C" w:rsidP="00B43983">
      <w:pPr>
        <w:spacing w:after="0" w:line="240" w:lineRule="auto"/>
        <w:ind w:left="720" w:firstLine="720"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>This College</w:t>
      </w:r>
    </w:p>
    <w:p w14:paraId="3A508ED9" w14:textId="77777777" w:rsidR="00766929" w:rsidRPr="00B43983" w:rsidRDefault="00766929" w:rsidP="00B43983">
      <w:pPr>
        <w:ind w:left="720" w:firstLine="720"/>
        <w:jc w:val="both"/>
        <w:rPr>
          <w:rFonts w:ascii="Arial Narrow" w:hAnsi="Arial Narrow" w:cs="Arial"/>
        </w:rPr>
      </w:pPr>
    </w:p>
    <w:p w14:paraId="3F84F6D8" w14:textId="77777777" w:rsidR="00766929" w:rsidRPr="00B43983" w:rsidRDefault="00766929" w:rsidP="00B43983">
      <w:pPr>
        <w:jc w:val="both"/>
        <w:rPr>
          <w:rFonts w:ascii="Arial Narrow" w:hAnsi="Arial Narrow" w:cs="Arial"/>
        </w:rPr>
      </w:pPr>
      <w:r w:rsidRPr="00B43983">
        <w:rPr>
          <w:rFonts w:ascii="Arial Narrow" w:hAnsi="Arial Narrow" w:cs="Arial"/>
          <w:b/>
          <w:bCs/>
        </w:rPr>
        <w:t>Subject:</w:t>
      </w:r>
      <w:r w:rsidRPr="00B43983">
        <w:rPr>
          <w:rFonts w:ascii="Arial Narrow" w:hAnsi="Arial Narrow" w:cs="Arial"/>
        </w:rPr>
        <w:t xml:space="preserve"> </w:t>
      </w:r>
      <w:r w:rsidRPr="00B43983">
        <w:rPr>
          <w:rFonts w:ascii="Arial Narrow" w:hAnsi="Arial Narrow" w:cs="Arial"/>
        </w:rPr>
        <w:tab/>
        <w:t>Justification Letter for Missing Logs</w:t>
      </w:r>
    </w:p>
    <w:p w14:paraId="6AFE9867" w14:textId="77777777" w:rsidR="00766929" w:rsidRPr="00B43983" w:rsidRDefault="00766929" w:rsidP="00B43983">
      <w:pPr>
        <w:jc w:val="both"/>
        <w:rPr>
          <w:rFonts w:ascii="Arial Narrow" w:hAnsi="Arial Narrow" w:cs="Arial"/>
        </w:rPr>
      </w:pPr>
    </w:p>
    <w:p w14:paraId="4429A2C0" w14:textId="77777777" w:rsidR="00766929" w:rsidRPr="00B43983" w:rsidRDefault="00766929" w:rsidP="00B43983">
      <w:pPr>
        <w:jc w:val="both"/>
        <w:rPr>
          <w:rFonts w:ascii="Arial Narrow" w:hAnsi="Arial Narrow" w:cs="Arial"/>
        </w:rPr>
      </w:pPr>
      <w:r w:rsidRPr="00B43983">
        <w:rPr>
          <w:rFonts w:ascii="Arial Narrow" w:hAnsi="Arial Narrow" w:cs="Arial"/>
        </w:rPr>
        <w:t>Sir,</w:t>
      </w:r>
      <w:r w:rsidRPr="00B43983">
        <w:rPr>
          <w:rFonts w:ascii="Arial Narrow" w:hAnsi="Arial Narrow" w:cs="Arial"/>
        </w:rPr>
        <w:tab/>
      </w:r>
    </w:p>
    <w:p w14:paraId="0C5578FE" w14:textId="77777777" w:rsidR="00766929" w:rsidRPr="00B43983" w:rsidRDefault="00766929" w:rsidP="00B43983">
      <w:pPr>
        <w:jc w:val="both"/>
        <w:rPr>
          <w:rFonts w:ascii="Arial Narrow" w:hAnsi="Arial Narrow" w:cs="Arial"/>
        </w:rPr>
      </w:pPr>
      <w:r w:rsidRPr="00B43983">
        <w:rPr>
          <w:rFonts w:ascii="Arial Narrow" w:hAnsi="Arial Narrow" w:cs="Arial"/>
        </w:rPr>
        <w:t>Greetings!</w:t>
      </w:r>
    </w:p>
    <w:p w14:paraId="258B9343" w14:textId="57973464" w:rsidR="00B43983" w:rsidRPr="00B43983" w:rsidRDefault="00B2075C" w:rsidP="00B43983">
      <w:pPr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>I am writing to</w:t>
      </w:r>
      <w:r w:rsidR="00B43983" w:rsidRPr="00B43983">
        <w:rPr>
          <w:rFonts w:ascii="Arial Narrow" w:hAnsi="Arial Narrow" w:cs="Arial"/>
        </w:rPr>
        <w:t xml:space="preserve"> respectfully request your good office to allow and acknowledge the time indicated on my Daily Time Record (DTR) for the following date, as I was unable to tap my RFID:</w:t>
      </w:r>
    </w:p>
    <w:p w14:paraId="769D3DEA" w14:textId="11FB7E2A" w:rsidR="00B43983" w:rsidRPr="00B43983" w:rsidRDefault="00B43983" w:rsidP="00B43983">
      <w:pPr>
        <w:numPr>
          <w:ilvl w:val="0"/>
          <w:numId w:val="1"/>
        </w:numPr>
        <w:jc w:val="both"/>
        <w:rPr>
          <w:rFonts w:ascii="Arial Narrow" w:hAnsi="Arial Narrow" w:cs="Arial"/>
        </w:rPr>
      </w:pPr>
      <w:r w:rsidRPr="00B43983">
        <w:rPr>
          <w:rFonts w:ascii="Arial Narrow" w:hAnsi="Arial Narrow" w:cs="Arial"/>
          <w:b/>
          <w:bCs/>
        </w:rPr>
        <w:t xml:space="preserve">November 17, 2025 – 7:18 </w:t>
      </w:r>
      <w:r>
        <w:rPr>
          <w:rFonts w:ascii="Arial Narrow" w:hAnsi="Arial Narrow" w:cs="Arial"/>
          <w:b/>
          <w:bCs/>
        </w:rPr>
        <w:t>A</w:t>
      </w:r>
      <w:r w:rsidRPr="00B43983">
        <w:rPr>
          <w:rFonts w:ascii="Arial Narrow" w:hAnsi="Arial Narrow" w:cs="Arial"/>
          <w:b/>
          <w:bCs/>
        </w:rPr>
        <w:t>M (IN)</w:t>
      </w:r>
    </w:p>
    <w:p w14:paraId="095D2C47" w14:textId="5EBBFF98" w:rsidR="00B43983" w:rsidRPr="00B43983" w:rsidRDefault="00B43983" w:rsidP="00B43983">
      <w:pPr>
        <w:jc w:val="both"/>
        <w:rPr>
          <w:rFonts w:ascii="Arial Narrow" w:hAnsi="Arial Narrow" w:cs="Arial"/>
        </w:rPr>
      </w:pPr>
      <w:r w:rsidRPr="00B43983">
        <w:rPr>
          <w:rFonts w:ascii="Arial Narrow" w:hAnsi="Arial Narrow" w:cs="Arial"/>
        </w:rPr>
        <w:t>I was unable to tap my RFID on the said date because my medical examination took longer than expected, causing me to miss the tap-in. I sincerely hope for your kind consideration and favorable response regarding this matter.</w:t>
      </w:r>
    </w:p>
    <w:p w14:paraId="5678536B" w14:textId="77777777" w:rsidR="00B43983" w:rsidRPr="00B43983" w:rsidRDefault="00B43983" w:rsidP="00B43983">
      <w:pPr>
        <w:jc w:val="both"/>
        <w:rPr>
          <w:rFonts w:ascii="Arial Narrow" w:hAnsi="Arial Narrow" w:cs="Arial"/>
        </w:rPr>
      </w:pPr>
      <w:r w:rsidRPr="00B43983">
        <w:rPr>
          <w:rFonts w:ascii="Arial Narrow" w:hAnsi="Arial Narrow" w:cs="Arial"/>
        </w:rPr>
        <w:t>Thank you very much.</w:t>
      </w:r>
    </w:p>
    <w:p w14:paraId="79C396C1" w14:textId="77777777" w:rsidR="00766929" w:rsidRPr="00B43983" w:rsidRDefault="00766929" w:rsidP="00B43983">
      <w:pPr>
        <w:jc w:val="both"/>
        <w:rPr>
          <w:rFonts w:ascii="Arial Narrow" w:hAnsi="Arial Narrow" w:cs="Arial"/>
        </w:rPr>
      </w:pPr>
    </w:p>
    <w:p w14:paraId="5F7B5868" w14:textId="77777777" w:rsidR="00766929" w:rsidRPr="00B43983" w:rsidRDefault="00766929" w:rsidP="00B43983">
      <w:pPr>
        <w:jc w:val="both"/>
        <w:rPr>
          <w:rFonts w:ascii="Arial Narrow" w:hAnsi="Arial Narrow" w:cs="Arial"/>
        </w:rPr>
      </w:pPr>
      <w:r w:rsidRPr="00B43983">
        <w:rPr>
          <w:rFonts w:ascii="Arial Narrow" w:hAnsi="Arial Narrow" w:cs="Arial"/>
        </w:rPr>
        <w:t>Respectfully yours,</w:t>
      </w:r>
    </w:p>
    <w:p w14:paraId="19FB7602" w14:textId="77777777" w:rsidR="00766929" w:rsidRPr="00B43983" w:rsidRDefault="00766929" w:rsidP="00B43983">
      <w:pPr>
        <w:jc w:val="both"/>
        <w:rPr>
          <w:rFonts w:ascii="Arial Narrow" w:hAnsi="Arial Narrow" w:cs="Arial"/>
        </w:rPr>
      </w:pPr>
    </w:p>
    <w:p w14:paraId="22CB6FB0" w14:textId="1798B207" w:rsidR="00766929" w:rsidRDefault="00B2075C" w:rsidP="00B43983">
      <w:pPr>
        <w:spacing w:after="0" w:line="240" w:lineRule="auto"/>
        <w:jc w:val="both"/>
        <w:rPr>
          <w:rFonts w:ascii="Arial Narrow" w:hAnsi="Arial Narrow" w:cs="Arial"/>
          <w:b/>
          <w:bCs/>
        </w:rPr>
      </w:pPr>
      <w:r>
        <w:rPr>
          <w:rFonts w:ascii="Arial Narrow" w:hAnsi="Arial Narrow" w:cs="Arial"/>
          <w:b/>
          <w:bCs/>
        </w:rPr>
        <w:t>IAN JAY T. PADIOS</w:t>
      </w:r>
    </w:p>
    <w:p w14:paraId="08EB7E3A" w14:textId="205C7B33" w:rsidR="00B2075C" w:rsidRPr="00B2075C" w:rsidRDefault="00B2075C" w:rsidP="00B43983">
      <w:pPr>
        <w:spacing w:after="0" w:line="240" w:lineRule="auto"/>
        <w:jc w:val="both"/>
        <w:rPr>
          <w:rFonts w:ascii="Arial Narrow" w:hAnsi="Arial Narrow" w:cs="Arial"/>
          <w:sz w:val="21"/>
          <w:szCs w:val="21"/>
        </w:rPr>
      </w:pPr>
      <w:r>
        <w:rPr>
          <w:rFonts w:ascii="Arial Narrow" w:hAnsi="Arial Narrow" w:cs="Arial"/>
        </w:rPr>
        <w:t>Head, TSSU</w:t>
      </w:r>
    </w:p>
    <w:sectPr w:rsidR="00B2075C" w:rsidRPr="00B2075C" w:rsidSect="009F6386">
      <w:headerReference w:type="default" r:id="rId8"/>
      <w:footerReference w:type="default" r:id="rId9"/>
      <w:pgSz w:w="11906" w:h="16838" w:code="9"/>
      <w:pgMar w:top="1181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A46EB2" w14:textId="77777777" w:rsidR="00034BCA" w:rsidRDefault="00034BCA" w:rsidP="00EB26C8">
      <w:pPr>
        <w:spacing w:after="0" w:line="240" w:lineRule="auto"/>
      </w:pPr>
      <w:r>
        <w:separator/>
      </w:r>
    </w:p>
  </w:endnote>
  <w:endnote w:type="continuationSeparator" w:id="0">
    <w:p w14:paraId="44DC812A" w14:textId="77777777" w:rsidR="00034BCA" w:rsidRDefault="00034BCA" w:rsidP="00EB26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2B1B23" w14:textId="25E63FA9" w:rsidR="00EB26C8" w:rsidRDefault="00FA3946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0D24FF61" wp14:editId="4E33A231">
              <wp:simplePos x="0" y="0"/>
              <wp:positionH relativeFrom="column">
                <wp:posOffset>-948906</wp:posOffset>
              </wp:positionH>
              <wp:positionV relativeFrom="paragraph">
                <wp:posOffset>-345122</wp:posOffset>
              </wp:positionV>
              <wp:extent cx="8783765" cy="992608"/>
              <wp:effectExtent l="0" t="0" r="0" b="0"/>
              <wp:wrapNone/>
              <wp:docPr id="935604914" name="Group 1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783765" cy="992608"/>
                        <a:chOff x="-9525" y="7517"/>
                        <a:chExt cx="8783765" cy="992608"/>
                      </a:xfrm>
                    </wpg:grpSpPr>
                    <wpg:grpSp>
                      <wpg:cNvPr id="2103580603" name="Group 3"/>
                      <wpg:cNvGrpSpPr/>
                      <wpg:grpSpPr>
                        <a:xfrm>
                          <a:off x="-9525" y="7517"/>
                          <a:ext cx="8783765" cy="992608"/>
                          <a:chOff x="-734" y="29096"/>
                          <a:chExt cx="8783915" cy="993165"/>
                        </a:xfrm>
                      </wpg:grpSpPr>
                      <wps:wsp>
                        <wps:cNvPr id="377168790" name="Rectangle 19"/>
                        <wps:cNvSpPr/>
                        <wps:spPr>
                          <a:xfrm>
                            <a:off x="-734" y="47675"/>
                            <a:ext cx="7789985" cy="974586"/>
                          </a:xfrm>
                          <a:prstGeom prst="roundRect">
                            <a:avLst>
                              <a:gd name="adj" fmla="val 0"/>
                            </a:avLst>
                          </a:prstGeom>
                          <a:solidFill>
                            <a:srgbClr val="09620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121715181" name="Group 2"/>
                        <wpg:cNvGrpSpPr/>
                        <wpg:grpSpPr>
                          <a:xfrm>
                            <a:off x="113565" y="29096"/>
                            <a:ext cx="8669616" cy="886341"/>
                            <a:chOff x="34052" y="29096"/>
                            <a:chExt cx="8669616" cy="886341"/>
                          </a:xfrm>
                        </wpg:grpSpPr>
                        <wps:wsp>
                          <wps:cNvPr id="136174980" name="Rectangle 19"/>
                          <wps:cNvSpPr/>
                          <wps:spPr>
                            <a:xfrm>
                              <a:off x="5829761" y="29176"/>
                              <a:ext cx="2873907" cy="831711"/>
                            </a:xfrm>
                            <a:prstGeom prst="roundRect">
                              <a:avLst>
                                <a:gd name="adj" fmla="val 36686"/>
                              </a:avLst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47875213" name="Straight Connector 6"/>
                          <wps:cNvCnPr/>
                          <wps:spPr>
                            <a:xfrm flipH="1">
                              <a:off x="4208314" y="218249"/>
                              <a:ext cx="0" cy="57594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49400323" name="Text Box 3"/>
                          <wps:cNvSpPr txBox="1"/>
                          <wps:spPr>
                            <a:xfrm>
                              <a:off x="34052" y="47703"/>
                              <a:ext cx="1535560" cy="8177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6A428C7" w14:textId="77777777" w:rsidR="00206E98" w:rsidRPr="00900E52" w:rsidRDefault="00206E98" w:rsidP="00206E98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rFonts w:ascii="Century Gothic" w:hAnsi="Century Gothic"/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</w:pPr>
                                <w:r w:rsidRPr="00900E52">
                                  <w:rPr>
                                    <w:rFonts w:ascii="Century Gothic" w:hAnsi="Century Gothic"/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VISION</w:t>
                                </w:r>
                              </w:p>
                              <w:p w14:paraId="441F02D8" w14:textId="3ACF18CB" w:rsidR="00A51E2F" w:rsidRPr="00900E52" w:rsidRDefault="00206E98" w:rsidP="00A51E2F">
                                <w:pPr>
                                  <w:pStyle w:val="NormalWeb"/>
                                  <w:spacing w:before="0" w:beforeAutospacing="0" w:after="0" w:afterAutospacing="0"/>
                                  <w:jc w:val="both"/>
                                  <w:textAlignment w:val="baseline"/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 xml:space="preserve">An institution leading in </w:t>
                                </w:r>
                                <w:proofErr w:type="spellStart"/>
                                <w:r w:rsidR="008E1389"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a</w:t>
                                </w:r>
                                <w:r w:rsidR="00703E01"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gri</w:t>
                                </w:r>
                                <w:proofErr w:type="spellEnd"/>
                                <w:r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-fisheries and socio-cultural development in the ASEAN reg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39549509" name="Text Box 4"/>
                          <wps:cNvSpPr txBox="1"/>
                          <wps:spPr>
                            <a:xfrm>
                              <a:off x="1680860" y="60398"/>
                              <a:ext cx="2527363" cy="85088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924C240" w14:textId="77777777" w:rsidR="00206E98" w:rsidRPr="00900E52" w:rsidRDefault="00206E98" w:rsidP="00206E98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rFonts w:ascii="Century Gothic" w:hAnsi="Century Gothic"/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</w:pPr>
                                <w:r w:rsidRPr="00900E52">
                                  <w:rPr>
                                    <w:rFonts w:ascii="Century Gothic" w:hAnsi="Century Gothic"/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MISSION</w:t>
                                </w:r>
                              </w:p>
                              <w:p w14:paraId="0E3B82CC" w14:textId="731E3F8D" w:rsidR="00A51E2F" w:rsidRPr="00900E52" w:rsidRDefault="00206E98" w:rsidP="00A51E2F">
                                <w:pPr>
                                  <w:pStyle w:val="NormalWeb"/>
                                  <w:spacing w:before="0" w:beforeAutospacing="0" w:after="0" w:afterAutospacing="0"/>
                                  <w:jc w:val="both"/>
                                  <w:textAlignment w:val="baseline"/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DNSC shall produce future-ready workforce, create innovative solutions and technologies, empower communities, and uphold good governance towards sustainable developmen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23040499" name="Straight Connector 6"/>
                          <wps:cNvCnPr/>
                          <wps:spPr>
                            <a:xfrm flipH="1">
                              <a:off x="1641469" y="218316"/>
                              <a:ext cx="0" cy="57587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92143340" name="Freeform 18"/>
                          <wps:cNvSpPr/>
                          <wps:spPr>
                            <a:xfrm>
                              <a:off x="5915606" y="29096"/>
                              <a:ext cx="923560" cy="823422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510232" h="1396376">
                                  <a:moveTo>
                                    <a:pt x="0" y="0"/>
                                  </a:moveTo>
                                  <a:lnTo>
                                    <a:pt x="1510233" y="0"/>
                                  </a:lnTo>
                                  <a:lnTo>
                                    <a:pt x="1510233" y="1396375"/>
                                  </a:lnTo>
                                  <a:lnTo>
                                    <a:pt x="0" y="139637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blipFill>
                              <a:blip r:embed="rId1"/>
                              <a:stretch>
                                <a:fillRect l="-21051" r="-17727"/>
                              </a:stretch>
                            </a:blipFill>
                          </wps:spPr>
                          <wps:bodyPr/>
                        </wps:wsp>
                        <wps:wsp>
                          <wps:cNvPr id="1556705927" name="Text Box 4"/>
                          <wps:cNvSpPr txBox="1"/>
                          <wps:spPr>
                            <a:xfrm>
                              <a:off x="4233730" y="54484"/>
                              <a:ext cx="1724812" cy="86095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85135EE" w14:textId="77777777" w:rsidR="00206E98" w:rsidRPr="00481CB5" w:rsidRDefault="00206E98" w:rsidP="00206E98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rFonts w:ascii="Century Gothic" w:hAnsi="Century Gothic"/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  <w:lang w:val="en-US"/>
                                  </w:rPr>
                                </w:pPr>
                                <w:r w:rsidRPr="00481CB5">
                                  <w:rPr>
                                    <w:rFonts w:ascii="Century Gothic" w:hAnsi="Century Gothic"/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  <w:lang w:val="en-US"/>
                                  </w:rPr>
                                  <w:t>CORE VALUES</w:t>
                                </w:r>
                              </w:p>
                              <w:p w14:paraId="5E8ED0C3" w14:textId="77777777" w:rsidR="00206E98" w:rsidRDefault="00206E98" w:rsidP="008E1389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</w:pPr>
                                <w:r w:rsidRPr="008E1389">
                                  <w:rPr>
                                    <w:rFonts w:ascii="Century Gothic" w:hAnsi="Century Gothic"/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z w:val="18"/>
                                    <w:szCs w:val="18"/>
                                    <w:bdr w:val="none" w:sz="0" w:space="0" w:color="auto" w:frame="1"/>
                                  </w:rPr>
                                  <w:t>S</w:t>
                                </w:r>
                                <w:r w:rsidRPr="00481CB5"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teward</w:t>
                                </w:r>
                                <w:r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ship</w:t>
                                </w:r>
                              </w:p>
                              <w:p w14:paraId="27EBB8DC" w14:textId="77777777" w:rsidR="00206E98" w:rsidRPr="00481CB5" w:rsidRDefault="00206E98" w:rsidP="008E1389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</w:pPr>
                                <w:r w:rsidRPr="008E1389">
                                  <w:rPr>
                                    <w:rFonts w:ascii="Century Gothic" w:hAnsi="Century Gothic"/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z w:val="18"/>
                                    <w:szCs w:val="18"/>
                                    <w:bdr w:val="none" w:sz="0" w:space="0" w:color="auto" w:frame="1"/>
                                  </w:rPr>
                                  <w:t>A</w:t>
                                </w:r>
                                <w:r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 xml:space="preserve">daptability and </w:t>
                                </w:r>
                                <w:r w:rsidRPr="00481CB5"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Excellence</w:t>
                                </w:r>
                              </w:p>
                              <w:p w14:paraId="191F989B" w14:textId="77777777" w:rsidR="00206E98" w:rsidRPr="00481CB5" w:rsidRDefault="00206E98" w:rsidP="008E1389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</w:pPr>
                                <w:r w:rsidRPr="008E1389">
                                  <w:rPr>
                                    <w:rFonts w:ascii="Century Gothic" w:hAnsi="Century Gothic"/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z w:val="18"/>
                                    <w:szCs w:val="18"/>
                                    <w:bdr w:val="none" w:sz="0" w:space="0" w:color="auto" w:frame="1"/>
                                  </w:rPr>
                                  <w:t>I</w:t>
                                </w:r>
                                <w:r w:rsidRPr="00481CB5"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ntegrit</w:t>
                                </w:r>
                                <w:r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 xml:space="preserve">y and </w:t>
                                </w:r>
                                <w:r w:rsidRPr="00481CB5"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Innovativeness</w:t>
                                </w:r>
                              </w:p>
                              <w:p w14:paraId="6C2E2D20" w14:textId="77777777" w:rsidR="00206E98" w:rsidRPr="00481CB5" w:rsidRDefault="00206E98" w:rsidP="008E1389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</w:pPr>
                                <w:r w:rsidRPr="008E1389">
                                  <w:rPr>
                                    <w:rFonts w:ascii="Century Gothic" w:hAnsi="Century Gothic"/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z w:val="18"/>
                                    <w:szCs w:val="18"/>
                                    <w:bdr w:val="none" w:sz="0" w:space="0" w:color="auto" w:frame="1"/>
                                  </w:rPr>
                                  <w:t>L</w:t>
                                </w:r>
                                <w:r w:rsidRPr="00481CB5"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ove of God and Country</w:t>
                                </w:r>
                              </w:p>
                              <w:p w14:paraId="1655E890" w14:textId="280F9198" w:rsidR="00A51E2F" w:rsidRPr="00D440FE" w:rsidRDefault="00A51E2F" w:rsidP="00A51E2F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  <pic:pic xmlns:pic="http://schemas.openxmlformats.org/drawingml/2006/picture">
                      <pic:nvPicPr>
                        <pic:cNvPr id="1496154299" name="Picture 24" descr="A blue and black stamp with a check mark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826974" y="127221"/>
                          <a:ext cx="639445" cy="6394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D24FF61" id="Group 16" o:spid="_x0000_s1043" style="position:absolute;margin-left:-74.7pt;margin-top:-27.15pt;width:691.65pt;height:78.15pt;z-index:251656192;mso-width-relative:margin;mso-height-relative:margin" coordorigin="-95,75" coordsize="87837,99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">
              <v:group id="Group 3" o:spid="_x0000_s1044" style="position:absolute;left:-95;top:75;width:87837;height:9926" coordorigin="-7,290" coordsize="87839,99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">
                <v:roundrect id="Rectangle 19" o:spid="_x0000_s1045" style="position:absolute;left:-7;top:476;width:77899;height:9746;visibility:visible;mso-wrap-style:square;v-text-anchor:middle" arcsize="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" fillcolor="#096204" stroked="f" strokeweight="1pt">
                  <v:stroke joinstyle="miter"/>
                </v:roundrect>
                <v:group id="Group 2" o:spid="_x0000_s1046" style="position:absolute;left:1135;top:290;width:86696;height:8864" coordorigin="340,290" coordsize="86696,8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">
                  <v:roundrect id="Rectangle 19" o:spid="_x0000_s1047" style="position:absolute;left:58297;top:291;width:28739;height:8317;visibility:visible;mso-wrap-style:square;v-text-anchor:middle" arcsize="2404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" fillcolor="white [3212]" stroked="f" strokeweight="1pt">
                    <v:stroke joinstyle="miter"/>
                  </v:roundrect>
                  <v:line id="Straight Connector 6" o:spid="_x0000_s1048" style="position:absolute;flip:x;visibility:visible;mso-wrap-style:square" from="42083,2182" to="42083,7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" strokecolor="white [3212]" strokeweight=".5pt">
                    <v:stroke joinstyle="miter"/>
                  </v:lin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49" type="#_x0000_t202" style="position:absolute;left:340;top:477;width:15356;height:81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" filled="f" stroked="f" strokeweight=".5pt">
                    <v:textbox>
                      <w:txbxContent>
                        <w:p w14:paraId="16A428C7" w14:textId="77777777" w:rsidR="00206E98" w:rsidRPr="00900E52" w:rsidRDefault="00206E98" w:rsidP="00206E98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rFonts w:ascii="Century Gothic" w:hAnsi="Century Gothic"/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</w:pPr>
                          <w:r w:rsidRPr="00900E52">
                            <w:rPr>
                              <w:rFonts w:ascii="Century Gothic" w:hAnsi="Century Gothic"/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>VISION</w:t>
                          </w:r>
                        </w:p>
                        <w:p w14:paraId="441F02D8" w14:textId="3ACF18CB" w:rsidR="00A51E2F" w:rsidRPr="00900E52" w:rsidRDefault="00206E98" w:rsidP="00A51E2F">
                          <w:pPr>
                            <w:pStyle w:val="NormalWeb"/>
                            <w:spacing w:before="0" w:beforeAutospacing="0" w:after="0" w:afterAutospacing="0"/>
                            <w:jc w:val="both"/>
                            <w:textAlignment w:val="baseline"/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 xml:space="preserve">An institution leading in </w:t>
                          </w:r>
                          <w:proofErr w:type="spellStart"/>
                          <w:r w:rsidR="008E1389"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>a</w:t>
                          </w:r>
                          <w:r w:rsidR="00703E01"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>gri</w:t>
                          </w:r>
                          <w:proofErr w:type="spellEnd"/>
                          <w:r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>-fisheries and socio-cultural development in the ASEAN region</w:t>
                          </w:r>
                        </w:p>
                      </w:txbxContent>
                    </v:textbox>
                  </v:shape>
                  <v:shape id="Text Box 4" o:spid="_x0000_s1050" type="#_x0000_t202" style="position:absolute;left:16808;top:603;width:25274;height:85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" filled="f" stroked="f" strokeweight=".5pt">
                    <v:textbox>
                      <w:txbxContent>
                        <w:p w14:paraId="2924C240" w14:textId="77777777" w:rsidR="00206E98" w:rsidRPr="00900E52" w:rsidRDefault="00206E98" w:rsidP="00206E98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rFonts w:ascii="Century Gothic" w:hAnsi="Century Gothic"/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</w:pPr>
                          <w:r w:rsidRPr="00900E52">
                            <w:rPr>
                              <w:rFonts w:ascii="Century Gothic" w:hAnsi="Century Gothic"/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>MISSION</w:t>
                          </w:r>
                        </w:p>
                        <w:p w14:paraId="0E3B82CC" w14:textId="731E3F8D" w:rsidR="00A51E2F" w:rsidRPr="00900E52" w:rsidRDefault="00206E98" w:rsidP="00A51E2F">
                          <w:pPr>
                            <w:pStyle w:val="NormalWeb"/>
                            <w:spacing w:before="0" w:beforeAutospacing="0" w:after="0" w:afterAutospacing="0"/>
                            <w:jc w:val="both"/>
                            <w:textAlignment w:val="baseline"/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>DNSC shall produce future-ready workforce, create innovative solutions and technologies, empower communities, and uphold good governance towards sustainable development</w:t>
                          </w:r>
                        </w:p>
                      </w:txbxContent>
                    </v:textbox>
                  </v:shape>
                  <v:line id="Straight Connector 6" o:spid="_x0000_s1051" style="position:absolute;flip:x;visibility:visible;mso-wrap-style:square" from="16414,2183" to="16414,7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" strokecolor="white [3212]" strokeweight=".5pt">
                    <v:stroke joinstyle="miter"/>
                  </v:line>
                  <v:shape id="Freeform 18" o:spid="_x0000_s1052" style="position:absolute;left:59156;top:290;width:9235;height:8235;visibility:visible;mso-wrap-style:square;v-text-anchor:top" coordsize="1510232,1396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" path="m,l1510233,r,1396375l,1396375,,xe" stroked="f">
                    <v:fill r:id="rId3" o:title="" recolor="t" rotate="t" type="frame"/>
                    <v:path arrowok="t"/>
                  </v:shape>
                  <v:shape id="Text Box 4" o:spid="_x0000_s1053" type="#_x0000_t202" style="position:absolute;left:42337;top:544;width:17248;height:86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" filled="f" stroked="f" strokeweight=".5pt">
                    <v:textbox>
                      <w:txbxContent>
                        <w:p w14:paraId="785135EE" w14:textId="77777777" w:rsidR="00206E98" w:rsidRPr="00481CB5" w:rsidRDefault="00206E98" w:rsidP="00206E98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rFonts w:ascii="Century Gothic" w:hAnsi="Century Gothic"/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  <w:lang w:val="en-US"/>
                            </w:rPr>
                          </w:pPr>
                          <w:r w:rsidRPr="00481CB5">
                            <w:rPr>
                              <w:rFonts w:ascii="Century Gothic" w:hAnsi="Century Gothic"/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  <w:lang w:val="en-US"/>
                            </w:rPr>
                            <w:t>CORE VALUES</w:t>
                          </w:r>
                        </w:p>
                        <w:p w14:paraId="5E8ED0C3" w14:textId="77777777" w:rsidR="00206E98" w:rsidRDefault="00206E98" w:rsidP="008E1389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</w:pPr>
                          <w:r w:rsidRPr="008E1389">
                            <w:rPr>
                              <w:rFonts w:ascii="Century Gothic" w:hAnsi="Century Gothic"/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18"/>
                              <w:szCs w:val="18"/>
                              <w:bdr w:val="none" w:sz="0" w:space="0" w:color="auto" w:frame="1"/>
                            </w:rPr>
                            <w:t>S</w:t>
                          </w:r>
                          <w:r w:rsidRPr="00481CB5"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>teward</w:t>
                          </w:r>
                          <w:r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>ship</w:t>
                          </w:r>
                        </w:p>
                        <w:p w14:paraId="27EBB8DC" w14:textId="77777777" w:rsidR="00206E98" w:rsidRPr="00481CB5" w:rsidRDefault="00206E98" w:rsidP="008E1389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</w:pPr>
                          <w:r w:rsidRPr="008E1389">
                            <w:rPr>
                              <w:rFonts w:ascii="Century Gothic" w:hAnsi="Century Gothic"/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18"/>
                              <w:szCs w:val="18"/>
                              <w:bdr w:val="none" w:sz="0" w:space="0" w:color="auto" w:frame="1"/>
                            </w:rPr>
                            <w:t>A</w:t>
                          </w:r>
                          <w:r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 xml:space="preserve">daptability and </w:t>
                          </w:r>
                          <w:r w:rsidRPr="00481CB5"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>Excellence</w:t>
                          </w:r>
                        </w:p>
                        <w:p w14:paraId="191F989B" w14:textId="77777777" w:rsidR="00206E98" w:rsidRPr="00481CB5" w:rsidRDefault="00206E98" w:rsidP="008E1389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</w:pPr>
                          <w:r w:rsidRPr="008E1389">
                            <w:rPr>
                              <w:rFonts w:ascii="Century Gothic" w:hAnsi="Century Gothic"/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18"/>
                              <w:szCs w:val="18"/>
                              <w:bdr w:val="none" w:sz="0" w:space="0" w:color="auto" w:frame="1"/>
                            </w:rPr>
                            <w:t>I</w:t>
                          </w:r>
                          <w:r w:rsidRPr="00481CB5"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>ntegrit</w:t>
                          </w:r>
                          <w:r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 xml:space="preserve">y and </w:t>
                          </w:r>
                          <w:r w:rsidRPr="00481CB5"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>Innovativeness</w:t>
                          </w:r>
                        </w:p>
                        <w:p w14:paraId="6C2E2D20" w14:textId="77777777" w:rsidR="00206E98" w:rsidRPr="00481CB5" w:rsidRDefault="00206E98" w:rsidP="008E1389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</w:pPr>
                          <w:r w:rsidRPr="008E1389">
                            <w:rPr>
                              <w:rFonts w:ascii="Century Gothic" w:hAnsi="Century Gothic"/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18"/>
                              <w:szCs w:val="18"/>
                              <w:bdr w:val="none" w:sz="0" w:space="0" w:color="auto" w:frame="1"/>
                            </w:rPr>
                            <w:t>L</w:t>
                          </w:r>
                          <w:r w:rsidRPr="00481CB5"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>ove of God and Country</w:t>
                          </w:r>
                        </w:p>
                        <w:p w14:paraId="1655E890" w14:textId="280F9198" w:rsidR="00A51E2F" w:rsidRPr="00D440FE" w:rsidRDefault="00A51E2F" w:rsidP="00A51E2F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</w:pPr>
                        </w:p>
                      </w:txbxContent>
                    </v:textbox>
                  </v:shape>
                </v:group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4" o:spid="_x0000_s1054" type="#_x0000_t75" alt="A blue and black stamp with a check mark&#10;&#10;Description automatically generated" style="position:absolute;left:68269;top:1272;width:6395;height:63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">
                <v:imagedata r:id="rId4" o:title="A blue and black stamp with a check mark&#10;&#10;Description automatically generated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B903C4" w14:textId="77777777" w:rsidR="00034BCA" w:rsidRDefault="00034BCA" w:rsidP="00EB26C8">
      <w:pPr>
        <w:spacing w:after="0" w:line="240" w:lineRule="auto"/>
      </w:pPr>
      <w:r>
        <w:separator/>
      </w:r>
    </w:p>
  </w:footnote>
  <w:footnote w:type="continuationSeparator" w:id="0">
    <w:p w14:paraId="529A0209" w14:textId="77777777" w:rsidR="00034BCA" w:rsidRDefault="00034BCA" w:rsidP="00EB26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8ADFA8" w14:textId="20FD3911" w:rsidR="00D440FE" w:rsidRDefault="00564D6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2D82F7E0" wp14:editId="6A7D22C2">
              <wp:simplePos x="0" y="0"/>
              <wp:positionH relativeFrom="column">
                <wp:posOffset>-1023582</wp:posOffset>
              </wp:positionH>
              <wp:positionV relativeFrom="paragraph">
                <wp:posOffset>-305009</wp:posOffset>
              </wp:positionV>
              <wp:extent cx="7762702" cy="1412130"/>
              <wp:effectExtent l="0" t="0" r="0" b="0"/>
              <wp:wrapNone/>
              <wp:docPr id="1238558957" name="Group 1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2702" cy="1412130"/>
                        <a:chOff x="0" y="0"/>
                        <a:chExt cx="7762702" cy="1412130"/>
                      </a:xfrm>
                    </wpg:grpSpPr>
                    <wps:wsp>
                      <wps:cNvPr id="1461407500" name="Text Box 1"/>
                      <wps:cNvSpPr txBox="1"/>
                      <wps:spPr>
                        <a:xfrm>
                          <a:off x="0" y="1003111"/>
                          <a:ext cx="7762702" cy="40901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1FD92E" w14:textId="4E125A7B" w:rsidR="00EB26C8" w:rsidRPr="00E417AE" w:rsidRDefault="00B2075C" w:rsidP="00EB26C8">
                            <w:pPr>
                              <w:pStyle w:val="NoSpacing"/>
                              <w:contextualSpacing/>
                              <w:jc w:val="center"/>
                              <w:rPr>
                                <w:rFonts w:ascii="Century Schoolbook" w:hAnsi="Century Schoolbook" w:cs="Times New Roman"/>
                                <w:b/>
                                <w:bCs/>
                                <w:i/>
                                <w:iCs/>
                                <w:color w:val="000000" w:themeColor="text1"/>
                                <w:spacing w:val="20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ascii="Century Schoolbook" w:hAnsi="Century Schoolbook" w:cs="Times New Roman"/>
                                <w:b/>
                                <w:bCs/>
                                <w:i/>
                                <w:iCs/>
                                <w:color w:val="000000" w:themeColor="text1"/>
                                <w:spacing w:val="20"/>
                                <w:sz w:val="36"/>
                                <w:szCs w:val="36"/>
                                <w:lang w:val="en-US"/>
                              </w:rPr>
                              <w:t>Technology Support Services Un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135182949" name="Group 17"/>
                      <wpg:cNvGrpSpPr/>
                      <wpg:grpSpPr>
                        <a:xfrm>
                          <a:off x="341194" y="0"/>
                          <a:ext cx="7108722" cy="953260"/>
                          <a:chOff x="0" y="0"/>
                          <a:chExt cx="7108722" cy="953260"/>
                        </a:xfrm>
                      </wpg:grpSpPr>
                      <wpg:grpSp>
                        <wpg:cNvPr id="1798089178" name="Group 4"/>
                        <wpg:cNvGrpSpPr/>
                        <wpg:grpSpPr>
                          <a:xfrm>
                            <a:off x="0" y="0"/>
                            <a:ext cx="7108722" cy="953260"/>
                            <a:chOff x="-225495" y="26536"/>
                            <a:chExt cx="6949604" cy="968373"/>
                          </a:xfrm>
                        </wpg:grpSpPr>
                        <wps:wsp>
                          <wps:cNvPr id="1448175994" name="Freeform 17"/>
                          <wps:cNvSpPr/>
                          <wps:spPr>
                            <a:xfrm>
                              <a:off x="-138123" y="26536"/>
                              <a:ext cx="893933" cy="928897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106120" h="1106120">
                                  <a:moveTo>
                                    <a:pt x="0" y="0"/>
                                  </a:moveTo>
                                  <a:lnTo>
                                    <a:pt x="1106120" y="0"/>
                                  </a:lnTo>
                                  <a:lnTo>
                                    <a:pt x="1106120" y="1106121"/>
                                  </a:lnTo>
                                  <a:lnTo>
                                    <a:pt x="0" y="110612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blipFill>
                              <a:blip r:embed="rId1"/>
                              <a:stretch>
                                <a:fillRect/>
                              </a:stretch>
                            </a:blipFill>
                          </wps:spPr>
                          <wps:bodyPr/>
                        </wps:wsp>
                        <wps:wsp>
                          <wps:cNvPr id="1619994599" name="Straight Connector 18"/>
                          <wps:cNvCnPr/>
                          <wps:spPr>
                            <a:xfrm>
                              <a:off x="-225495" y="994909"/>
                              <a:ext cx="6949604" cy="0"/>
                            </a:xfrm>
                            <a:prstGeom prst="line">
                              <a:avLst/>
                            </a:prstGeom>
                            <a:ln w="3175">
                              <a:solidFill>
                                <a:schemeClr val="tx1">
                                  <a:lumMod val="95000"/>
                                  <a:lumOff val="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6"/>
                            </a:lnRef>
                            <a:fillRef idx="0">
                              <a:schemeClr val="accent6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454113004" name="Group 1"/>
                          <wpg:cNvGrpSpPr/>
                          <wpg:grpSpPr>
                            <a:xfrm>
                              <a:off x="755813" y="41774"/>
                              <a:ext cx="2834558" cy="675636"/>
                              <a:chOff x="-158401" y="-100935"/>
                              <a:chExt cx="2867092" cy="675636"/>
                            </a:xfrm>
                          </wpg:grpSpPr>
                          <wps:wsp>
                            <wps:cNvPr id="386847986" name="Text Box 25"/>
                            <wps:cNvSpPr txBox="1"/>
                            <wps:spPr>
                              <a:xfrm>
                                <a:off x="-158401" y="-100935"/>
                                <a:ext cx="2867092" cy="51758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8DB901B" w14:textId="77777777" w:rsidR="00EB26C8" w:rsidRPr="00446384" w:rsidRDefault="00EB26C8" w:rsidP="00EB26C8">
                                  <w:pPr>
                                    <w:pStyle w:val="NoSpacing"/>
                                    <w:contextualSpacing/>
                                    <w:jc w:val="left"/>
                                    <w:rPr>
                                      <w:rFonts w:ascii="Century Gothic" w:hAnsi="Century Gothic" w:cs="Times New Roman"/>
                                      <w:b/>
                                      <w:bCs/>
                                      <w:sz w:val="40"/>
                                      <w:szCs w:val="40"/>
                                      <w:lang w:val="en-US"/>
                                    </w:rPr>
                                  </w:pPr>
                                  <w:r w:rsidRPr="00446384">
                                    <w:rPr>
                                      <w:rFonts w:ascii="Century Gothic" w:hAnsi="Century Gothic" w:cs="Times New Roman"/>
                                      <w:b/>
                                      <w:bCs/>
                                      <w:sz w:val="40"/>
                                      <w:szCs w:val="40"/>
                                      <w:lang w:val="en-US"/>
                                    </w:rPr>
                                    <w:t>DAVAO DEL NOR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46108018" name="Text Box 25"/>
                            <wps:cNvSpPr txBox="1"/>
                            <wps:spPr>
                              <a:xfrm>
                                <a:off x="-158397" y="187234"/>
                                <a:ext cx="2552187" cy="387467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A342B4E" w14:textId="77777777" w:rsidR="00EB26C8" w:rsidRPr="00446384" w:rsidRDefault="00EB26C8" w:rsidP="00EB26C8">
                                  <w:pPr>
                                    <w:pStyle w:val="NoSpacing"/>
                                    <w:contextualSpacing/>
                                    <w:jc w:val="left"/>
                                    <w:rPr>
                                      <w:rFonts w:ascii="Century Gothic" w:hAnsi="Century Gothic" w:cs="Times New Roman"/>
                                      <w:spacing w:val="52"/>
                                      <w:sz w:val="40"/>
                                      <w:szCs w:val="40"/>
                                      <w:lang w:val="en-US"/>
                                    </w:rPr>
                                  </w:pPr>
                                  <w:r w:rsidRPr="00446384">
                                    <w:rPr>
                                      <w:rFonts w:ascii="Century Gothic" w:hAnsi="Century Gothic" w:cs="Times New Roman"/>
                                      <w:spacing w:val="52"/>
                                      <w:sz w:val="40"/>
                                      <w:szCs w:val="40"/>
                                      <w:lang w:val="en-US"/>
                                    </w:rPr>
                                    <w:t>STATE COLLEG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438315295" name="Text Box 26"/>
                          <wps:cNvSpPr txBox="1"/>
                          <wps:spPr>
                            <a:xfrm>
                              <a:off x="756920" y="662800"/>
                              <a:ext cx="3411995" cy="29781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E6E44D3" w14:textId="39A384AD" w:rsidR="00EB26C8" w:rsidRPr="00C5553C" w:rsidRDefault="008E1389" w:rsidP="00EB26C8">
                                <w:pPr>
                                  <w:pStyle w:val="NoSpacing"/>
                                  <w:spacing w:line="276" w:lineRule="auto"/>
                                  <w:jc w:val="left"/>
                                  <w:rPr>
                                    <w:rFonts w:ascii="Century Schoolbook" w:hAnsi="Century Schoolbook" w:cs="Times New Roman"/>
                                    <w:b/>
                                    <w:bCs/>
                                    <w:i/>
                                    <w:iCs/>
                                    <w:color w:val="000000" w:themeColor="text1"/>
                                    <w:sz w:val="19"/>
                                    <w:szCs w:val="19"/>
                                    <w:lang w:val="es-US"/>
                                  </w:rPr>
                                </w:pPr>
                                <w:bookmarkStart w:id="0" w:name="_Hlk201670865"/>
                                <w:bookmarkStart w:id="1" w:name="_Hlk201670866"/>
                                <w:r w:rsidRPr="00C5553C">
                                  <w:rPr>
                                    <w:rFonts w:ascii="Century Schoolbook" w:hAnsi="Century Schoolbook" w:cs="Times New Roman"/>
                                    <w:b/>
                                    <w:bCs/>
                                    <w:i/>
                                    <w:iCs/>
                                    <w:color w:val="000000" w:themeColor="text1"/>
                                    <w:sz w:val="19"/>
                                    <w:szCs w:val="19"/>
                                    <w:lang w:val="es-US"/>
                                  </w:rPr>
                                  <w:t>“</w:t>
                                </w:r>
                                <w:proofErr w:type="spellStart"/>
                                <w:r w:rsidRPr="00C5553C">
                                  <w:rPr>
                                    <w:rFonts w:ascii="Century Schoolbook" w:hAnsi="Century Schoolbook" w:cs="Times New Roman"/>
                                    <w:b/>
                                    <w:bCs/>
                                    <w:i/>
                                    <w:iCs/>
                                    <w:color w:val="000000" w:themeColor="text1"/>
                                    <w:sz w:val="19"/>
                                    <w:szCs w:val="19"/>
                                    <w:lang w:val="es-US"/>
                                  </w:rPr>
                                  <w:t>Inspiring</w:t>
                                </w:r>
                                <w:proofErr w:type="spellEnd"/>
                                <w:r w:rsidRPr="00C5553C">
                                  <w:rPr>
                                    <w:rFonts w:ascii="Century Schoolbook" w:hAnsi="Century Schoolbook" w:cs="Times New Roman"/>
                                    <w:b/>
                                    <w:bCs/>
                                    <w:i/>
                                    <w:iCs/>
                                    <w:color w:val="000000" w:themeColor="text1"/>
                                    <w:sz w:val="19"/>
                                    <w:szCs w:val="19"/>
                                    <w:lang w:val="es-US"/>
                                  </w:rPr>
                                  <w:t xml:space="preserve"> Change, </w:t>
                                </w:r>
                                <w:proofErr w:type="spellStart"/>
                                <w:r w:rsidRPr="00C5553C">
                                  <w:rPr>
                                    <w:rFonts w:ascii="Century Schoolbook" w:hAnsi="Century Schoolbook" w:cs="Times New Roman"/>
                                    <w:b/>
                                    <w:bCs/>
                                    <w:i/>
                                    <w:iCs/>
                                    <w:color w:val="000000" w:themeColor="text1"/>
                                    <w:sz w:val="19"/>
                                    <w:szCs w:val="19"/>
                                    <w:lang w:val="es-US"/>
                                  </w:rPr>
                                  <w:t>Creating</w:t>
                                </w:r>
                                <w:proofErr w:type="spellEnd"/>
                                <w:r w:rsidRPr="00C5553C">
                                  <w:rPr>
                                    <w:rFonts w:ascii="Century Schoolbook" w:hAnsi="Century Schoolbook" w:cs="Times New Roman"/>
                                    <w:b/>
                                    <w:bCs/>
                                    <w:i/>
                                    <w:iCs/>
                                    <w:color w:val="000000" w:themeColor="text1"/>
                                    <w:sz w:val="19"/>
                                    <w:szCs w:val="19"/>
                                    <w:lang w:val="es-US"/>
                                  </w:rPr>
                                  <w:t xml:space="preserve"> Futures”</w:t>
                                </w:r>
                                <w:bookmarkEnd w:id="0"/>
                                <w:bookmarkEnd w:id="1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134525928" name="Group 25"/>
                        <wpg:cNvGrpSpPr/>
                        <wpg:grpSpPr>
                          <a:xfrm>
                            <a:off x="5104263" y="266132"/>
                            <a:ext cx="1838960" cy="596900"/>
                            <a:chOff x="1648460" y="-128"/>
                            <a:chExt cx="1839545" cy="596922"/>
                          </a:xfrm>
                        </wpg:grpSpPr>
                        <wps:wsp>
                          <wps:cNvPr id="1391901380" name="Text Box 26"/>
                          <wps:cNvSpPr txBox="1"/>
                          <wps:spPr>
                            <a:xfrm>
                              <a:off x="1648460" y="-128"/>
                              <a:ext cx="1733959" cy="59692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D5DB460" w14:textId="77777777" w:rsidR="00564D64" w:rsidRPr="00564D64" w:rsidRDefault="00564D64" w:rsidP="00564D64">
                                <w:pPr>
                                  <w:pStyle w:val="NoSpacing"/>
                                  <w:spacing w:line="276" w:lineRule="auto"/>
                                  <w:jc w:val="right"/>
                                  <w:rPr>
                                    <w:rFonts w:ascii="Century Gothic" w:hAnsi="Century Gothic" w:cs="Times New Roman"/>
                                    <w:color w:val="171717" w:themeColor="background2" w:themeShade="1A"/>
                                    <w:sz w:val="14"/>
                                    <w:szCs w:val="14"/>
                                  </w:rPr>
                                </w:pPr>
                                <w:hyperlink r:id="rId2" w:history="1">
                                  <w:r w:rsidRPr="00564D64">
                                    <w:rPr>
                                      <w:rStyle w:val="Hyperlink"/>
                                      <w:rFonts w:ascii="Century Gothic" w:hAnsi="Century Gothic" w:cs="Times New Roman"/>
                                      <w:color w:val="171717" w:themeColor="background2" w:themeShade="1A"/>
                                      <w:sz w:val="14"/>
                                      <w:szCs w:val="14"/>
                                      <w:u w:val="none"/>
                                      <w:lang w:val="es-US"/>
                                    </w:rPr>
                                    <w:t>president@dnsc.edu.ph</w:t>
                                  </w:r>
                                </w:hyperlink>
                                <w:r w:rsidRPr="00564D64">
                                  <w:rPr>
                                    <w:rFonts w:ascii="Century Gothic" w:hAnsi="Century Gothic" w:cs="Times New Roman"/>
                                    <w:color w:val="171717" w:themeColor="background2" w:themeShade="1A"/>
                                    <w:sz w:val="14"/>
                                    <w:szCs w:val="14"/>
                                  </w:rPr>
                                  <w:t xml:space="preserve"> </w:t>
                                </w:r>
                              </w:p>
                              <w:p w14:paraId="1EDD9E9E" w14:textId="77777777" w:rsidR="00564D64" w:rsidRPr="00BF7599" w:rsidRDefault="00564D64" w:rsidP="00564D64">
                                <w:pPr>
                                  <w:pStyle w:val="NoSpacing"/>
                                  <w:spacing w:line="276" w:lineRule="auto"/>
                                  <w:jc w:val="right"/>
                                  <w:rPr>
                                    <w:rFonts w:ascii="Century Gothic" w:hAnsi="Century Gothic" w:cs="Times New Roman"/>
                                    <w:color w:val="171717" w:themeColor="background2" w:themeShade="1A"/>
                                    <w:sz w:val="14"/>
                                    <w:szCs w:val="14"/>
                                  </w:rPr>
                                </w:pPr>
                                <w:r w:rsidRPr="00BF7599">
                                  <w:rPr>
                                    <w:rFonts w:ascii="Century Gothic" w:hAnsi="Century Gothic" w:cs="Times New Roman"/>
                                    <w:color w:val="171717" w:themeColor="background2" w:themeShade="1A"/>
                                    <w:sz w:val="14"/>
                                    <w:szCs w:val="14"/>
                                    <w:lang w:val="es-US"/>
                                  </w:rPr>
                                  <w:t>dnsc.edu.ph</w:t>
                                </w:r>
                              </w:p>
                              <w:p w14:paraId="371AE1C6" w14:textId="77777777" w:rsidR="00564D64" w:rsidRPr="00BF7599" w:rsidRDefault="00564D64" w:rsidP="00564D64">
                                <w:pPr>
                                  <w:pStyle w:val="NoSpacing"/>
                                  <w:spacing w:line="276" w:lineRule="auto"/>
                                  <w:jc w:val="right"/>
                                  <w:rPr>
                                    <w:rFonts w:ascii="Century Gothic" w:hAnsi="Century Gothic" w:cs="Times New Roman"/>
                                    <w:color w:val="171717" w:themeColor="background2" w:themeShade="1A"/>
                                    <w:sz w:val="14"/>
                                    <w:szCs w:val="14"/>
                                    <w:lang w:val="es-US"/>
                                  </w:rPr>
                                </w:pPr>
                                <w:r w:rsidRPr="00BF7599">
                                  <w:rPr>
                                    <w:rFonts w:ascii="Century Gothic" w:hAnsi="Century Gothic" w:cs="Times New Roman"/>
                                    <w:color w:val="171717" w:themeColor="background2" w:themeShade="1A"/>
                                    <w:sz w:val="14"/>
                                    <w:szCs w:val="14"/>
                                    <w:lang w:val="es-US"/>
                                  </w:rPr>
                                  <w:t>@officialdnsc</w:t>
                                </w:r>
                              </w:p>
                              <w:p w14:paraId="1D54429F" w14:textId="77777777" w:rsidR="00564D64" w:rsidRPr="00BF7599" w:rsidRDefault="00564D64" w:rsidP="00564D64">
                                <w:pPr>
                                  <w:pStyle w:val="NoSpacing"/>
                                  <w:spacing w:line="276" w:lineRule="auto"/>
                                  <w:jc w:val="right"/>
                                  <w:rPr>
                                    <w:rFonts w:ascii="Century Gothic" w:hAnsi="Century Gothic" w:cs="Times New Roman"/>
                                    <w:sz w:val="14"/>
                                    <w:szCs w:val="14"/>
                                    <w:lang w:val="es-US"/>
                                  </w:rPr>
                                </w:pPr>
                                <w:r w:rsidRPr="00BF7599">
                                  <w:rPr>
                                    <w:rFonts w:ascii="Century Gothic" w:hAnsi="Century Gothic" w:cs="Times New Roman"/>
                                    <w:sz w:val="14"/>
                                    <w:szCs w:val="14"/>
                                    <w:lang w:val="es-US"/>
                                  </w:rPr>
                                  <w:t xml:space="preserve">New </w:t>
                                </w:r>
                                <w:proofErr w:type="spellStart"/>
                                <w:r w:rsidRPr="00BF7599">
                                  <w:rPr>
                                    <w:rFonts w:ascii="Century Gothic" w:hAnsi="Century Gothic" w:cs="Times New Roman"/>
                                    <w:sz w:val="14"/>
                                    <w:szCs w:val="14"/>
                                    <w:lang w:val="es-US"/>
                                  </w:rPr>
                                  <w:t>Visayas</w:t>
                                </w:r>
                                <w:proofErr w:type="spellEnd"/>
                                <w:r w:rsidRPr="00BF7599">
                                  <w:rPr>
                                    <w:rFonts w:ascii="Century Gothic" w:hAnsi="Century Gothic" w:cs="Times New Roman"/>
                                    <w:sz w:val="14"/>
                                    <w:szCs w:val="14"/>
                                    <w:lang w:val="es-US"/>
                                  </w:rPr>
                                  <w:t xml:space="preserve">, </w:t>
                                </w:r>
                                <w:proofErr w:type="spellStart"/>
                                <w:r w:rsidRPr="00BF7599">
                                  <w:rPr>
                                    <w:rFonts w:ascii="Century Gothic" w:hAnsi="Century Gothic" w:cs="Times New Roman"/>
                                    <w:sz w:val="14"/>
                                    <w:szCs w:val="14"/>
                                    <w:lang w:val="es-US"/>
                                  </w:rPr>
                                  <w:t>Panabo</w:t>
                                </w:r>
                                <w:proofErr w:type="spellEnd"/>
                                <w:r w:rsidRPr="00BF7599">
                                  <w:rPr>
                                    <w:rFonts w:ascii="Century Gothic" w:hAnsi="Century Gothic" w:cs="Times New Roman"/>
                                    <w:sz w:val="14"/>
                                    <w:szCs w:val="14"/>
                                    <w:lang w:val="es-US"/>
                                  </w:rPr>
                                  <w:t xml:space="preserve"> City</w:t>
                                </w:r>
                                <w:r>
                                  <w:rPr>
                                    <w:rFonts w:ascii="Century Gothic" w:hAnsi="Century Gothic" w:cs="Times New Roman"/>
                                    <w:sz w:val="14"/>
                                    <w:szCs w:val="14"/>
                                    <w:lang w:val="es-US"/>
                                  </w:rPr>
                                  <w:t xml:space="preserve">, </w:t>
                                </w:r>
                                <w:r w:rsidRPr="00BF7599">
                                  <w:rPr>
                                    <w:rFonts w:ascii="Century Gothic" w:hAnsi="Century Gothic" w:cs="Times New Roman"/>
                                    <w:sz w:val="14"/>
                                    <w:szCs w:val="14"/>
                                    <w:lang w:val="es-US"/>
                                  </w:rPr>
                                  <w:t>8105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070792432" name="Group 24"/>
                          <wpg:cNvGrpSpPr/>
                          <wpg:grpSpPr>
                            <a:xfrm>
                              <a:off x="3382136" y="73206"/>
                              <a:ext cx="105869" cy="455908"/>
                              <a:chOff x="-11111" y="-17800"/>
                              <a:chExt cx="105869" cy="455908"/>
                            </a:xfrm>
                          </wpg:grpSpPr>
                          <pic:pic xmlns:pic="http://schemas.openxmlformats.org/drawingml/2006/picture">
                            <pic:nvPicPr>
                              <pic:cNvPr id="1052030262" name="Picture 4" descr="A green letter f on a black background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9536" r="40955"/>
                              <a:stretch/>
                            </pic:blipFill>
                            <pic:spPr bwMode="auto">
                              <a:xfrm>
                                <a:off x="22487" y="222688"/>
                                <a:ext cx="45719" cy="9269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1659056381" name="Picture 5" descr="A green envelope with black background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t="8894" b="18170"/>
                              <a:stretch/>
                            </pic:blipFill>
                            <pic:spPr bwMode="auto">
                              <a:xfrm>
                                <a:off x="-3032" y="-17800"/>
                                <a:ext cx="97790" cy="704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1866693496" name="Picture 7" descr="A green globe with black background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625" y="95973"/>
                                <a:ext cx="87716" cy="870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1896556413" name="Picture 16" descr="A green pin with a circle in the middle&#10;&#10;AI-generated content may be incorrect.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-11111" y="337778"/>
                                <a:ext cx="100330" cy="1003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wpg:grpSp>
                      </wpg:grpSp>
                    </wpg:grpSp>
                  </wpg:wgp>
                </a:graphicData>
              </a:graphic>
            </wp:anchor>
          </w:drawing>
        </mc:Choice>
        <mc:Fallback>
          <w:pict>
            <v:group w14:anchorId="2D82F7E0" id="Group 18" o:spid="_x0000_s1026" style="position:absolute;margin-left:-80.6pt;margin-top:-24pt;width:611.25pt;height:111.2pt;z-index:251670528" coordsize="77627,1412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BBiNJxAAAEyElEQVQ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wP9tDw4EAAAAAAT5W4+wQAU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&#13;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top:10031;width:77627;height:40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" filled="f" stroked="f" strokeweight=".5pt">
                <v:textbox>
                  <w:txbxContent>
                    <w:p w14:paraId="381FD92E" w14:textId="4E125A7B" w:rsidR="00EB26C8" w:rsidRPr="00E417AE" w:rsidRDefault="00B2075C" w:rsidP="00EB26C8">
                      <w:pPr>
                        <w:pStyle w:val="NoSpacing"/>
                        <w:contextualSpacing/>
                        <w:jc w:val="center"/>
                        <w:rPr>
                          <w:rFonts w:ascii="Century Schoolbook" w:hAnsi="Century Schoolbook" w:cs="Times New Roman"/>
                          <w:b/>
                          <w:bCs/>
                          <w:i/>
                          <w:iCs/>
                          <w:color w:val="000000" w:themeColor="text1"/>
                          <w:spacing w:val="20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ascii="Century Schoolbook" w:hAnsi="Century Schoolbook" w:cs="Times New Roman"/>
                          <w:b/>
                          <w:bCs/>
                          <w:i/>
                          <w:iCs/>
                          <w:color w:val="000000" w:themeColor="text1"/>
                          <w:spacing w:val="20"/>
                          <w:sz w:val="36"/>
                          <w:szCs w:val="36"/>
                          <w:lang w:val="en-US"/>
                        </w:rPr>
                        <w:t>Technology Support Services Unit</w:t>
                      </w:r>
                    </w:p>
                  </w:txbxContent>
                </v:textbox>
              </v:shape>
              <v:group id="Group 17" o:spid="_x0000_s1028" style="position:absolute;left:3411;width:71088;height:9532" coordsize="71087,953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">
                <v:group id="Group 4" o:spid="_x0000_s1029" style="position:absolute;width:71087;height:9532" coordorigin="-2254,265" coordsize="69496,968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">
                  <v:shape id="Freeform 17" o:spid="_x0000_s1030" style="position:absolute;left:-1381;top:265;width:8939;height:9289;visibility:visible;mso-wrap-style:square;v-text-anchor:top" coordsize="1106120,11061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" path="m,l1106120,r,1106121l,1106121,,xe" stroked="f">
                    <v:fill r:id="rId7" o:title="" recolor="t" rotate="t" type="frame"/>
                    <v:path arrowok="t"/>
                  </v:shape>
                  <v:line id="Straight Connector 18" o:spid="_x0000_s1031" style="position:absolute;visibility:visible;mso-wrap-style:square" from="-2254,9949" to="67241,994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" strokecolor="#0d0d0d [3069]" strokeweight=".25pt">
                    <v:stroke joinstyle="miter"/>
                  </v:line>
                  <v:group id="Group 1" o:spid="_x0000_s1032" style="position:absolute;left:7558;top:417;width:28345;height:6757" coordorigin="-1584,-1009" coordsize="28670,675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">
                    <v:shape id="Text Box 25" o:spid="_x0000_s1033" type="#_x0000_t202" style="position:absolute;left:-1584;top:-1009;width:28670;height:51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" filled="f" stroked="f" strokeweight=".5pt">
                      <v:textbox>
                        <w:txbxContent>
                          <w:p w14:paraId="38DB901B" w14:textId="77777777" w:rsidR="00EB26C8" w:rsidRPr="00446384" w:rsidRDefault="00EB26C8" w:rsidP="00EB26C8">
                            <w:pPr>
                              <w:pStyle w:val="NoSpacing"/>
                              <w:contextualSpacing/>
                              <w:jc w:val="left"/>
                              <w:rPr>
                                <w:rFonts w:ascii="Century Gothic" w:hAnsi="Century Gothic" w:cs="Times New Roman"/>
                                <w:b/>
                                <w:bCs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446384">
                              <w:rPr>
                                <w:rFonts w:ascii="Century Gothic" w:hAnsi="Century Gothic" w:cs="Times New Roman"/>
                                <w:b/>
                                <w:bCs/>
                                <w:sz w:val="40"/>
                                <w:szCs w:val="40"/>
                                <w:lang w:val="en-US"/>
                              </w:rPr>
                              <w:t>DAVAO DEL NORTE</w:t>
                            </w:r>
                          </w:p>
                        </w:txbxContent>
                      </v:textbox>
                    </v:shape>
                    <v:shape id="Text Box 25" o:spid="_x0000_s1034" type="#_x0000_t202" style="position:absolute;left:-1583;top:1872;width:25520;height:38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" filled="f" stroked="f" strokeweight=".5pt">
                      <v:textbox>
                        <w:txbxContent>
                          <w:p w14:paraId="5A342B4E" w14:textId="77777777" w:rsidR="00EB26C8" w:rsidRPr="00446384" w:rsidRDefault="00EB26C8" w:rsidP="00EB26C8">
                            <w:pPr>
                              <w:pStyle w:val="NoSpacing"/>
                              <w:contextualSpacing/>
                              <w:jc w:val="left"/>
                              <w:rPr>
                                <w:rFonts w:ascii="Century Gothic" w:hAnsi="Century Gothic" w:cs="Times New Roman"/>
                                <w:spacing w:val="52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446384">
                              <w:rPr>
                                <w:rFonts w:ascii="Century Gothic" w:hAnsi="Century Gothic" w:cs="Times New Roman"/>
                                <w:spacing w:val="52"/>
                                <w:sz w:val="40"/>
                                <w:szCs w:val="40"/>
                                <w:lang w:val="en-US"/>
                              </w:rPr>
                              <w:t>STATE COLLEGE</w:t>
                            </w:r>
                          </w:p>
                        </w:txbxContent>
                      </v:textbox>
                    </v:shape>
                  </v:group>
                  <v:shape id="Text Box 26" o:spid="_x0000_s1035" type="#_x0000_t202" style="position:absolute;left:7569;top:6628;width:34120;height:297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" filled="f" stroked="f" strokeweight=".5pt">
                    <v:textbox>
                      <w:txbxContent>
                        <w:p w14:paraId="1E6E44D3" w14:textId="39A384AD" w:rsidR="00EB26C8" w:rsidRPr="00C5553C" w:rsidRDefault="008E1389" w:rsidP="00EB26C8">
                          <w:pPr>
                            <w:pStyle w:val="NoSpacing"/>
                            <w:spacing w:line="276" w:lineRule="auto"/>
                            <w:jc w:val="left"/>
                            <w:rPr>
                              <w:rFonts w:ascii="Century Schoolbook" w:hAnsi="Century Schoolbook" w:cs="Times New Roman"/>
                              <w:b/>
                              <w:bCs/>
                              <w:i/>
                              <w:iCs/>
                              <w:color w:val="000000" w:themeColor="text1"/>
                              <w:sz w:val="19"/>
                              <w:szCs w:val="19"/>
                              <w:lang w:val="es-US"/>
                            </w:rPr>
                          </w:pPr>
                          <w:bookmarkStart w:id="2" w:name="_Hlk201670865"/>
                          <w:bookmarkStart w:id="3" w:name="_Hlk201670866"/>
                          <w:r w:rsidRPr="00C5553C">
                            <w:rPr>
                              <w:rFonts w:ascii="Century Schoolbook" w:hAnsi="Century Schoolbook" w:cs="Times New Roman"/>
                              <w:b/>
                              <w:bCs/>
                              <w:i/>
                              <w:iCs/>
                              <w:color w:val="000000" w:themeColor="text1"/>
                              <w:sz w:val="19"/>
                              <w:szCs w:val="19"/>
                              <w:lang w:val="es-US"/>
                            </w:rPr>
                            <w:t>“</w:t>
                          </w:r>
                          <w:proofErr w:type="spellStart"/>
                          <w:r w:rsidRPr="00C5553C">
                            <w:rPr>
                              <w:rFonts w:ascii="Century Schoolbook" w:hAnsi="Century Schoolbook" w:cs="Times New Roman"/>
                              <w:b/>
                              <w:bCs/>
                              <w:i/>
                              <w:iCs/>
                              <w:color w:val="000000" w:themeColor="text1"/>
                              <w:sz w:val="19"/>
                              <w:szCs w:val="19"/>
                              <w:lang w:val="es-US"/>
                            </w:rPr>
                            <w:t>Inspiring</w:t>
                          </w:r>
                          <w:proofErr w:type="spellEnd"/>
                          <w:r w:rsidRPr="00C5553C">
                            <w:rPr>
                              <w:rFonts w:ascii="Century Schoolbook" w:hAnsi="Century Schoolbook" w:cs="Times New Roman"/>
                              <w:b/>
                              <w:bCs/>
                              <w:i/>
                              <w:iCs/>
                              <w:color w:val="000000" w:themeColor="text1"/>
                              <w:sz w:val="19"/>
                              <w:szCs w:val="19"/>
                              <w:lang w:val="es-US"/>
                            </w:rPr>
                            <w:t xml:space="preserve"> Change, </w:t>
                          </w:r>
                          <w:proofErr w:type="spellStart"/>
                          <w:r w:rsidRPr="00C5553C">
                            <w:rPr>
                              <w:rFonts w:ascii="Century Schoolbook" w:hAnsi="Century Schoolbook" w:cs="Times New Roman"/>
                              <w:b/>
                              <w:bCs/>
                              <w:i/>
                              <w:iCs/>
                              <w:color w:val="000000" w:themeColor="text1"/>
                              <w:sz w:val="19"/>
                              <w:szCs w:val="19"/>
                              <w:lang w:val="es-US"/>
                            </w:rPr>
                            <w:t>Creating</w:t>
                          </w:r>
                          <w:proofErr w:type="spellEnd"/>
                          <w:r w:rsidRPr="00C5553C">
                            <w:rPr>
                              <w:rFonts w:ascii="Century Schoolbook" w:hAnsi="Century Schoolbook" w:cs="Times New Roman"/>
                              <w:b/>
                              <w:bCs/>
                              <w:i/>
                              <w:iCs/>
                              <w:color w:val="000000" w:themeColor="text1"/>
                              <w:sz w:val="19"/>
                              <w:szCs w:val="19"/>
                              <w:lang w:val="es-US"/>
                            </w:rPr>
                            <w:t xml:space="preserve"> Futures”</w:t>
                          </w:r>
                          <w:bookmarkEnd w:id="2"/>
                          <w:bookmarkEnd w:id="3"/>
                        </w:p>
                      </w:txbxContent>
                    </v:textbox>
                  </v:shape>
                </v:group>
                <v:group id="Group 25" o:spid="_x0000_s1036" style="position:absolute;left:51042;top:2661;width:18390;height:5969" coordorigin="16484,-1" coordsize="18395,596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">
                  <v:shape id="Text Box 26" o:spid="_x0000_s1037" type="#_x0000_t202" style="position:absolute;left:16484;top:-1;width:17340;height:596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" filled="f" stroked="f" strokeweight=".5pt">
                    <v:textbox>
                      <w:txbxContent>
                        <w:p w14:paraId="4D5DB460" w14:textId="77777777" w:rsidR="00564D64" w:rsidRPr="00564D64" w:rsidRDefault="00564D64" w:rsidP="00564D64">
                          <w:pPr>
                            <w:pStyle w:val="NoSpacing"/>
                            <w:spacing w:line="276" w:lineRule="auto"/>
                            <w:jc w:val="right"/>
                            <w:rPr>
                              <w:rFonts w:ascii="Century Gothic" w:hAnsi="Century Gothic" w:cs="Times New Roman"/>
                              <w:color w:val="171717" w:themeColor="background2" w:themeShade="1A"/>
                              <w:sz w:val="14"/>
                              <w:szCs w:val="14"/>
                            </w:rPr>
                          </w:pPr>
                          <w:hyperlink r:id="rId8" w:history="1">
                            <w:r w:rsidRPr="00564D64">
                              <w:rPr>
                                <w:rStyle w:val="Hyperlink"/>
                                <w:rFonts w:ascii="Century Gothic" w:hAnsi="Century Gothic" w:cs="Times New Roman"/>
                                <w:color w:val="171717" w:themeColor="background2" w:themeShade="1A"/>
                                <w:sz w:val="14"/>
                                <w:szCs w:val="14"/>
                                <w:u w:val="none"/>
                                <w:lang w:val="es-US"/>
                              </w:rPr>
                              <w:t>president@dnsc.edu.ph</w:t>
                            </w:r>
                          </w:hyperlink>
                          <w:r w:rsidRPr="00564D64">
                            <w:rPr>
                              <w:rFonts w:ascii="Century Gothic" w:hAnsi="Century Gothic" w:cs="Times New Roman"/>
                              <w:color w:val="171717" w:themeColor="background2" w:themeShade="1A"/>
                              <w:sz w:val="14"/>
                              <w:szCs w:val="14"/>
                            </w:rPr>
                            <w:t xml:space="preserve"> </w:t>
                          </w:r>
                        </w:p>
                        <w:p w14:paraId="1EDD9E9E" w14:textId="77777777" w:rsidR="00564D64" w:rsidRPr="00BF7599" w:rsidRDefault="00564D64" w:rsidP="00564D64">
                          <w:pPr>
                            <w:pStyle w:val="NoSpacing"/>
                            <w:spacing w:line="276" w:lineRule="auto"/>
                            <w:jc w:val="right"/>
                            <w:rPr>
                              <w:rFonts w:ascii="Century Gothic" w:hAnsi="Century Gothic" w:cs="Times New Roman"/>
                              <w:color w:val="171717" w:themeColor="background2" w:themeShade="1A"/>
                              <w:sz w:val="14"/>
                              <w:szCs w:val="14"/>
                            </w:rPr>
                          </w:pPr>
                          <w:r w:rsidRPr="00BF7599">
                            <w:rPr>
                              <w:rFonts w:ascii="Century Gothic" w:hAnsi="Century Gothic" w:cs="Times New Roman"/>
                              <w:color w:val="171717" w:themeColor="background2" w:themeShade="1A"/>
                              <w:sz w:val="14"/>
                              <w:szCs w:val="14"/>
                              <w:lang w:val="es-US"/>
                            </w:rPr>
                            <w:t>dnsc.edu.ph</w:t>
                          </w:r>
                        </w:p>
                        <w:p w14:paraId="371AE1C6" w14:textId="77777777" w:rsidR="00564D64" w:rsidRPr="00BF7599" w:rsidRDefault="00564D64" w:rsidP="00564D64">
                          <w:pPr>
                            <w:pStyle w:val="NoSpacing"/>
                            <w:spacing w:line="276" w:lineRule="auto"/>
                            <w:jc w:val="right"/>
                            <w:rPr>
                              <w:rFonts w:ascii="Century Gothic" w:hAnsi="Century Gothic" w:cs="Times New Roman"/>
                              <w:color w:val="171717" w:themeColor="background2" w:themeShade="1A"/>
                              <w:sz w:val="14"/>
                              <w:szCs w:val="14"/>
                              <w:lang w:val="es-US"/>
                            </w:rPr>
                          </w:pPr>
                          <w:r w:rsidRPr="00BF7599">
                            <w:rPr>
                              <w:rFonts w:ascii="Century Gothic" w:hAnsi="Century Gothic" w:cs="Times New Roman"/>
                              <w:color w:val="171717" w:themeColor="background2" w:themeShade="1A"/>
                              <w:sz w:val="14"/>
                              <w:szCs w:val="14"/>
                              <w:lang w:val="es-US"/>
                            </w:rPr>
                            <w:t>@officialdnsc</w:t>
                          </w:r>
                        </w:p>
                        <w:p w14:paraId="1D54429F" w14:textId="77777777" w:rsidR="00564D64" w:rsidRPr="00BF7599" w:rsidRDefault="00564D64" w:rsidP="00564D64">
                          <w:pPr>
                            <w:pStyle w:val="NoSpacing"/>
                            <w:spacing w:line="276" w:lineRule="auto"/>
                            <w:jc w:val="right"/>
                            <w:rPr>
                              <w:rFonts w:ascii="Century Gothic" w:hAnsi="Century Gothic" w:cs="Times New Roman"/>
                              <w:sz w:val="14"/>
                              <w:szCs w:val="14"/>
                              <w:lang w:val="es-US"/>
                            </w:rPr>
                          </w:pPr>
                          <w:r w:rsidRPr="00BF7599">
                            <w:rPr>
                              <w:rFonts w:ascii="Century Gothic" w:hAnsi="Century Gothic" w:cs="Times New Roman"/>
                              <w:sz w:val="14"/>
                              <w:szCs w:val="14"/>
                              <w:lang w:val="es-US"/>
                            </w:rPr>
                            <w:t xml:space="preserve">New </w:t>
                          </w:r>
                          <w:proofErr w:type="spellStart"/>
                          <w:r w:rsidRPr="00BF7599">
                            <w:rPr>
                              <w:rFonts w:ascii="Century Gothic" w:hAnsi="Century Gothic" w:cs="Times New Roman"/>
                              <w:sz w:val="14"/>
                              <w:szCs w:val="14"/>
                              <w:lang w:val="es-US"/>
                            </w:rPr>
                            <w:t>Visayas</w:t>
                          </w:r>
                          <w:proofErr w:type="spellEnd"/>
                          <w:r w:rsidRPr="00BF7599">
                            <w:rPr>
                              <w:rFonts w:ascii="Century Gothic" w:hAnsi="Century Gothic" w:cs="Times New Roman"/>
                              <w:sz w:val="14"/>
                              <w:szCs w:val="14"/>
                              <w:lang w:val="es-US"/>
                            </w:rPr>
                            <w:t xml:space="preserve">, </w:t>
                          </w:r>
                          <w:proofErr w:type="spellStart"/>
                          <w:r w:rsidRPr="00BF7599">
                            <w:rPr>
                              <w:rFonts w:ascii="Century Gothic" w:hAnsi="Century Gothic" w:cs="Times New Roman"/>
                              <w:sz w:val="14"/>
                              <w:szCs w:val="14"/>
                              <w:lang w:val="es-US"/>
                            </w:rPr>
                            <w:t>Panabo</w:t>
                          </w:r>
                          <w:proofErr w:type="spellEnd"/>
                          <w:r w:rsidRPr="00BF7599">
                            <w:rPr>
                              <w:rFonts w:ascii="Century Gothic" w:hAnsi="Century Gothic" w:cs="Times New Roman"/>
                              <w:sz w:val="14"/>
                              <w:szCs w:val="14"/>
                              <w:lang w:val="es-US"/>
                            </w:rPr>
                            <w:t xml:space="preserve"> City</w:t>
                          </w:r>
                          <w:r>
                            <w:rPr>
                              <w:rFonts w:ascii="Century Gothic" w:hAnsi="Century Gothic" w:cs="Times New Roman"/>
                              <w:sz w:val="14"/>
                              <w:szCs w:val="14"/>
                              <w:lang w:val="es-US"/>
                            </w:rPr>
                            <w:t xml:space="preserve">, </w:t>
                          </w:r>
                          <w:r w:rsidRPr="00BF7599">
                            <w:rPr>
                              <w:rFonts w:ascii="Century Gothic" w:hAnsi="Century Gothic" w:cs="Times New Roman"/>
                              <w:sz w:val="14"/>
                              <w:szCs w:val="14"/>
                              <w:lang w:val="es-US"/>
                            </w:rPr>
                            <w:t>8105</w:t>
                          </w:r>
                        </w:p>
                      </w:txbxContent>
                    </v:textbox>
                  </v:shape>
                  <v:group id="Group 24" o:spid="_x0000_s1038" style="position:absolute;left:33821;top:732;width:1059;height:4559" coordorigin="-11111,-17800" coordsize="105869,45590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&#13;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4" o:spid="_x0000_s1039" type="#_x0000_t75" alt="A green letter f on a black background&#10;&#10;Description automatically generated" style="position:absolute;left:22487;top:222688;width:45719;height:9269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">
                      <v:imagedata r:id="rId9" o:title="A green letter f on a black background&#10;&#10;Description automatically generated" cropleft="6250f" cropright="26840f"/>
                    </v:shape>
                    <v:shape id="Picture 5" o:spid="_x0000_s1040" type="#_x0000_t75" alt="A green envelope with black background&#10;&#10;Description automatically generated" style="position:absolute;left:-3032;top:-17800;width:97790;height:7048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">
                      <v:imagedata r:id="rId10" o:title="A green envelope with black background&#10;&#10;Description automatically generated" croptop="5829f" cropbottom="11908f"/>
                    </v:shape>
                    <v:shape id="Picture 7" o:spid="_x0000_s1041" type="#_x0000_t75" alt="A green globe with black background&#10;&#10;Description automatically generated" style="position:absolute;left:1625;top:95973;width:87716;height:870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">
                      <v:imagedata r:id="rId11" o:title="A green globe with black background&#10;&#10;Description automatically generated"/>
                    </v:shape>
                    <v:shape id="Picture 16" o:spid="_x0000_s1042" type="#_x0000_t75" alt="A green pin with a circle in the middle&#10;&#10;AI-generated content may be incorrect." style="position:absolute;left:-11111;top:337778;width:100330;height:10033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">
                      <v:imagedata r:id="rId12" o:title="A green pin with a circle in the middle&#10;&#10;AI-generated content may be incorrect"/>
                    </v:shape>
                  </v:group>
                </v:group>
              </v:group>
            </v:group>
          </w:pict>
        </mc:Fallback>
      </mc:AlternateContent>
    </w:r>
  </w:p>
  <w:p w14:paraId="7CA65A32" w14:textId="185E8118" w:rsidR="00D440FE" w:rsidRDefault="008E1389">
    <w:pPr>
      <w:pStyle w:val="Header"/>
    </w:pPr>
    <w:r>
      <w:t>0</w:t>
    </w:r>
  </w:p>
  <w:p w14:paraId="50EABC59" w14:textId="73B706A5" w:rsidR="00D440FE" w:rsidRDefault="00D440FE">
    <w:pPr>
      <w:pStyle w:val="Header"/>
    </w:pPr>
  </w:p>
  <w:p w14:paraId="6E5DA656" w14:textId="18D66460" w:rsidR="00D440FE" w:rsidRDefault="00D440FE">
    <w:pPr>
      <w:pStyle w:val="Header"/>
    </w:pPr>
  </w:p>
  <w:p w14:paraId="61DEAE2F" w14:textId="519D3231" w:rsidR="00EB26C8" w:rsidRDefault="00EB26C8">
    <w:pPr>
      <w:pStyle w:val="Header"/>
    </w:pPr>
  </w:p>
  <w:p w14:paraId="57E64430" w14:textId="77777777" w:rsidR="00703BFF" w:rsidRDefault="00703BFF">
    <w:pPr>
      <w:pStyle w:val="Header"/>
    </w:pPr>
  </w:p>
  <w:p w14:paraId="56D1CCE9" w14:textId="77777777" w:rsidR="00703BFF" w:rsidRDefault="00703B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B5831ED"/>
    <w:multiLevelType w:val="multilevel"/>
    <w:tmpl w:val="042A0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401588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2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A3NTczNzGwNDW2MDdX0lEKTi0uzszPAykwrAUAHZaSgCwAAAA="/>
  </w:docVars>
  <w:rsids>
    <w:rsidRoot w:val="00EB26C8"/>
    <w:rsid w:val="00034BCA"/>
    <w:rsid w:val="0009776B"/>
    <w:rsid w:val="000C1A6D"/>
    <w:rsid w:val="000E3872"/>
    <w:rsid w:val="000E5716"/>
    <w:rsid w:val="00100206"/>
    <w:rsid w:val="0012565F"/>
    <w:rsid w:val="00163B33"/>
    <w:rsid w:val="001A62B8"/>
    <w:rsid w:val="001B53A4"/>
    <w:rsid w:val="001D1A48"/>
    <w:rsid w:val="001D7201"/>
    <w:rsid w:val="00206E98"/>
    <w:rsid w:val="00242539"/>
    <w:rsid w:val="0028327C"/>
    <w:rsid w:val="00293568"/>
    <w:rsid w:val="002E169F"/>
    <w:rsid w:val="00351147"/>
    <w:rsid w:val="003646FF"/>
    <w:rsid w:val="003D4DD4"/>
    <w:rsid w:val="004C6D25"/>
    <w:rsid w:val="00506895"/>
    <w:rsid w:val="0054718C"/>
    <w:rsid w:val="00564D64"/>
    <w:rsid w:val="005E07C0"/>
    <w:rsid w:val="00605896"/>
    <w:rsid w:val="006142D2"/>
    <w:rsid w:val="006D1B73"/>
    <w:rsid w:val="00703BFF"/>
    <w:rsid w:val="00703E01"/>
    <w:rsid w:val="00707C96"/>
    <w:rsid w:val="00724923"/>
    <w:rsid w:val="007308B9"/>
    <w:rsid w:val="00766929"/>
    <w:rsid w:val="007B0557"/>
    <w:rsid w:val="007D5FB6"/>
    <w:rsid w:val="007F4C81"/>
    <w:rsid w:val="00837E03"/>
    <w:rsid w:val="00842C11"/>
    <w:rsid w:val="008901D9"/>
    <w:rsid w:val="008B6C9F"/>
    <w:rsid w:val="008D2AC3"/>
    <w:rsid w:val="008D4FBA"/>
    <w:rsid w:val="008E1389"/>
    <w:rsid w:val="008F206F"/>
    <w:rsid w:val="009B66E8"/>
    <w:rsid w:val="009F6386"/>
    <w:rsid w:val="00A51E2F"/>
    <w:rsid w:val="00A601BD"/>
    <w:rsid w:val="00A74CBE"/>
    <w:rsid w:val="00A84643"/>
    <w:rsid w:val="00AA5325"/>
    <w:rsid w:val="00AC61CE"/>
    <w:rsid w:val="00AE7B62"/>
    <w:rsid w:val="00AF05A5"/>
    <w:rsid w:val="00B2075C"/>
    <w:rsid w:val="00B33AA6"/>
    <w:rsid w:val="00B43983"/>
    <w:rsid w:val="00B44461"/>
    <w:rsid w:val="00B935CA"/>
    <w:rsid w:val="00BB48E6"/>
    <w:rsid w:val="00C47E0C"/>
    <w:rsid w:val="00C52476"/>
    <w:rsid w:val="00C5553C"/>
    <w:rsid w:val="00C602D8"/>
    <w:rsid w:val="00CA4FE5"/>
    <w:rsid w:val="00D27881"/>
    <w:rsid w:val="00D440FE"/>
    <w:rsid w:val="00DD160F"/>
    <w:rsid w:val="00E30BD0"/>
    <w:rsid w:val="00EB26C8"/>
    <w:rsid w:val="00EC0ED0"/>
    <w:rsid w:val="00EC71A8"/>
    <w:rsid w:val="00ED1E8D"/>
    <w:rsid w:val="00EE43DA"/>
    <w:rsid w:val="00EE5A6B"/>
    <w:rsid w:val="00EF5964"/>
    <w:rsid w:val="00F3706C"/>
    <w:rsid w:val="00F7181B"/>
    <w:rsid w:val="00FA3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6F1624"/>
  <w15:chartTrackingRefBased/>
  <w15:docId w15:val="{D552A02D-5DD4-4C46-937E-68E58F4EB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3BFF"/>
    <w:rPr>
      <w:rFonts w:ascii="Calibri" w:eastAsia="Calibri" w:hAnsi="Calibri" w:cs="Calibri"/>
      <w:kern w:val="0"/>
      <w:lang w:eastAsia="en-PH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26C8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  <w:kern w:val="2"/>
      <w:lang w:eastAsia="en-US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  <w:rsid w:val="00EB26C8"/>
  </w:style>
  <w:style w:type="paragraph" w:styleId="Footer">
    <w:name w:val="footer"/>
    <w:basedOn w:val="Normal"/>
    <w:link w:val="FooterChar"/>
    <w:uiPriority w:val="99"/>
    <w:unhideWhenUsed/>
    <w:rsid w:val="00EB26C8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  <w:kern w:val="2"/>
      <w:lang w:eastAsia="en-US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  <w:rsid w:val="00EB26C8"/>
  </w:style>
  <w:style w:type="paragraph" w:styleId="NoSpacing">
    <w:name w:val="No Spacing"/>
    <w:uiPriority w:val="1"/>
    <w:qFormat/>
    <w:rsid w:val="00EB26C8"/>
    <w:pPr>
      <w:spacing w:after="0" w:line="240" w:lineRule="auto"/>
      <w:jc w:val="both"/>
    </w:pPr>
    <w:rPr>
      <w:rFonts w:ascii="Arial Narrow" w:hAnsi="Arial Narrow"/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EB26C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26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3.png"/><Relationship Id="rId2" Type="http://schemas.openxmlformats.org/officeDocument/2006/relationships/image" Target="media/image12.png"/><Relationship Id="rId1" Type="http://schemas.openxmlformats.org/officeDocument/2006/relationships/image" Target="media/image11.png"/><Relationship Id="rId4" Type="http://schemas.openxmlformats.org/officeDocument/2006/relationships/image" Target="media/image14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hyperlink" Target="mailto:president@dnsc.edu.ph" TargetMode="External"/><Relationship Id="rId3" Type="http://schemas.openxmlformats.org/officeDocument/2006/relationships/image" Target="media/image2.png"/><Relationship Id="rId7" Type="http://schemas.openxmlformats.org/officeDocument/2006/relationships/image" Target="media/image6.png"/><Relationship Id="rId12" Type="http://schemas.openxmlformats.org/officeDocument/2006/relationships/image" Target="media/image10.png"/><Relationship Id="rId2" Type="http://schemas.openxmlformats.org/officeDocument/2006/relationships/hyperlink" Target="mailto:president@dnsc.edu.ph" TargetMode="External"/><Relationship Id="rId1" Type="http://schemas.openxmlformats.org/officeDocument/2006/relationships/image" Target="media/image1.png"/><Relationship Id="rId6" Type="http://schemas.openxmlformats.org/officeDocument/2006/relationships/image" Target="media/image5.png"/><Relationship Id="rId11" Type="http://schemas.openxmlformats.org/officeDocument/2006/relationships/image" Target="media/image9.png"/><Relationship Id="rId5" Type="http://schemas.openxmlformats.org/officeDocument/2006/relationships/image" Target="media/image4.png"/><Relationship Id="rId10" Type="http://schemas.openxmlformats.org/officeDocument/2006/relationships/image" Target="media/image8.png"/><Relationship Id="rId4" Type="http://schemas.openxmlformats.org/officeDocument/2006/relationships/image" Target="media/image3.png"/><Relationship Id="rId9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D02743-9E38-4DF0-AC00-CA18E884B1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a jane Momo</dc:creator>
  <cp:keywords/>
  <dc:description/>
  <cp:lastModifiedBy>Ian Jay Padios</cp:lastModifiedBy>
  <cp:revision>19</cp:revision>
  <cp:lastPrinted>2025-12-02T00:52:00Z</cp:lastPrinted>
  <dcterms:created xsi:type="dcterms:W3CDTF">2024-12-23T05:43:00Z</dcterms:created>
  <dcterms:modified xsi:type="dcterms:W3CDTF">2025-12-02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c4c78a-4278-4e8d-8ea3-d7210257b1ee</vt:lpwstr>
  </property>
</Properties>
</file>